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721D1AE8" w:rsidP="541D4073" w:rsidRDefault="721D1AE8" w14:paraId="0819BABE" w14:textId="2998B3DE">
      <w:pPr>
        <w:pStyle w:val="Normalny"/>
        <w:spacing w:after="0" w:line="240" w:lineRule="auto"/>
        <w:ind w:left="11" w:right="11" w:hanging="11"/>
        <w:jc w:val="center"/>
      </w:pPr>
      <w:r w:rsidR="721D1AE8">
        <w:rPr/>
        <w:t xml:space="preserve">       </w:t>
      </w:r>
    </w:p>
    <w:p w:rsidR="073FDEF4" w:rsidP="04E6D276" w:rsidRDefault="073FDEF4" w14:paraId="5B7A4BAA" w14:textId="63150C83">
      <w:pPr>
        <w:pStyle w:val="Normalny"/>
        <w:suppressLineNumbers w:val="0"/>
        <w:bidi w:val="0"/>
        <w:spacing w:before="0" w:beforeAutospacing="off" w:after="160" w:afterAutospacing="off" w:line="259" w:lineRule="auto"/>
        <w:ind w:left="0" w:right="0"/>
        <w:jc w:val="center"/>
      </w:pPr>
      <w:r w:rsidRPr="04E6D276" w:rsidR="073FDEF4">
        <w:rPr>
          <w:b w:val="1"/>
          <w:bCs w:val="1"/>
          <w:noProof w:val="0"/>
          <w:sz w:val="40"/>
          <w:szCs w:val="40"/>
          <w:lang w:val="pl-PL"/>
        </w:rPr>
        <w:t>DEKLARACJA DOSTĘPNOŚCI</w:t>
      </w:r>
    </w:p>
    <w:tbl>
      <w:tblPr>
        <w:tblStyle w:val="Tabela-Siatka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ook w:val="04A0" w:firstRow="1" w:lastRow="0" w:firstColumn="1" w:lastColumn="0" w:noHBand="0" w:noVBand="1"/>
      </w:tblPr>
      <w:tblGrid>
        <w:gridCol w:w="4530"/>
        <w:gridCol w:w="4530"/>
      </w:tblGrid>
      <w:tr w:rsidR="541D4073" w:rsidTr="04E6D276" w14:paraId="01B2DBF2">
        <w:trPr>
          <w:trHeight w:val="300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  <w:vAlign w:val="top"/>
          </w:tcPr>
          <w:p w:rsidR="541D4073" w:rsidP="04E6D276" w:rsidRDefault="541D4073" w14:paraId="5B1DAC21" w14:textId="085792C9">
            <w:pPr>
              <w:pStyle w:val="Normalny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center"/>
              <w:rPr>
                <w:b w:val="1"/>
                <w:bCs w:val="1"/>
                <w:sz w:val="24"/>
                <w:szCs w:val="24"/>
                <w:lang w:val="pl-PL"/>
              </w:rPr>
            </w:pPr>
            <w:r w:rsidRPr="04E6D276" w:rsidR="541D4073">
              <w:rPr>
                <w:b w:val="1"/>
                <w:bCs w:val="1"/>
                <w:sz w:val="24"/>
                <w:szCs w:val="24"/>
                <w:lang w:val="pl-PL"/>
              </w:rPr>
              <w:t xml:space="preserve">DANE </w:t>
            </w:r>
            <w:r w:rsidRPr="04E6D276" w:rsidR="2918989E">
              <w:rPr>
                <w:b w:val="1"/>
                <w:bCs w:val="1"/>
                <w:sz w:val="24"/>
                <w:szCs w:val="24"/>
                <w:lang w:val="pl-PL"/>
              </w:rPr>
              <w:t>PRACY</w:t>
            </w:r>
          </w:p>
        </w:tc>
      </w:tr>
      <w:tr w:rsidR="541D4073" w:rsidTr="04E6D276" w14:paraId="4246DE38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65CAF12F" w14:textId="5889E500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Uczelnia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77F724BB" w14:textId="28AD4425">
            <w:pPr>
              <w:pStyle w:val="Normalny"/>
            </w:pPr>
          </w:p>
        </w:tc>
      </w:tr>
      <w:tr w:rsidR="541D4073" w:rsidTr="04E6D276" w14:paraId="2B32BB4C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3FFAB299" w14:textId="45C255BF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Wydział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582579AE" w14:textId="6BC74064">
            <w:pPr>
              <w:pStyle w:val="Normalny"/>
            </w:pPr>
          </w:p>
        </w:tc>
      </w:tr>
      <w:tr w:rsidR="541D4073" w:rsidTr="04E6D276" w14:paraId="66FA02FC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3AA00E6C" w14:textId="74D2EDDA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Rok obrony pracy dyplomowej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2027C73F" w14:textId="59A2952D">
            <w:pPr>
              <w:pStyle w:val="Normalny"/>
            </w:pPr>
          </w:p>
        </w:tc>
      </w:tr>
      <w:tr w:rsidR="541D4073" w:rsidTr="04E6D276" w14:paraId="4C7F6F22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26038BFF" w14:textId="50904A0B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Tytuł pracy dyplomowej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4E286D71" w14:textId="6AA19E0D">
            <w:pPr>
              <w:pStyle w:val="Normalny"/>
            </w:pPr>
          </w:p>
        </w:tc>
      </w:tr>
      <w:tr w:rsidR="541D4073" w:rsidTr="04E6D276" w14:paraId="79AFF5A7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02E87698" w14:textId="571D27C5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Promotor / promotorzy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19903C23" w14:textId="55201FC3">
            <w:pPr>
              <w:pStyle w:val="Normalny"/>
            </w:pPr>
          </w:p>
        </w:tc>
      </w:tr>
      <w:tr w:rsidR="541D4073" w:rsidTr="04E6D276" w14:paraId="6BCD8B78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2E12E1C0" w14:textId="677593A5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Liczba autorów pracy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2F55D5AE" w14:textId="0E9AFA02">
            <w:pPr>
              <w:pStyle w:val="Normalny"/>
            </w:pPr>
          </w:p>
        </w:tc>
      </w:tr>
    </w:tbl>
    <w:p w:rsidR="541D4073" w:rsidP="541D4073" w:rsidRDefault="541D4073" w14:paraId="546F3078" w14:textId="5A1F0780">
      <w:pPr>
        <w:pStyle w:val="Normalny"/>
        <w:bidi w:val="0"/>
        <w:rPr>
          <w:noProof w:val="0"/>
          <w:lang w:val="pl-PL"/>
        </w:rPr>
      </w:pPr>
    </w:p>
    <w:p w:rsidR="67AE66A9" w:rsidP="04E6D276" w:rsidRDefault="67AE66A9" w14:paraId="5E606B29" w14:textId="4E074BCD">
      <w:pPr>
        <w:pStyle w:val="Normalny"/>
      </w:pPr>
      <w:r w:rsidRPr="04E6D276" w:rsidR="67AE66A9">
        <w:rPr>
          <w:noProof w:val="0"/>
          <w:lang w:val="pl-PL"/>
        </w:rPr>
        <w:t>Opis rozwiązań projektowych, które w szczególny sposób stanowią o dostępności projektu dyplomowego. (maks. 1 strona A4, tj. 2500 znaków)</w:t>
      </w:r>
      <w:r w:rsidRPr="04E6D276" w:rsidR="36ADD882">
        <w:rPr>
          <w:noProof w:val="0"/>
          <w:lang w:val="pl-PL"/>
        </w:rPr>
        <w:t>:</w:t>
      </w:r>
    </w:p>
    <w:p w:rsidR="36ADD882" w:rsidP="04E6D276" w:rsidRDefault="36ADD882" w14:paraId="11A499C2" w14:textId="2888AA7E">
      <w:pPr>
        <w:pStyle w:val="Normalny"/>
      </w:pPr>
      <w:r w:rsidRPr="04E6D276" w:rsidR="36ADD882">
        <w:rPr>
          <w:noProof w:val="0"/>
          <w:lang w:val="pl-PL"/>
        </w:rPr>
        <w:t>.........</w:t>
      </w:r>
    </w:p>
    <w:p w:rsidR="3417D9E7" w:rsidP="04E6D276" w:rsidRDefault="3417D9E7" w14:paraId="55993D1D" w14:textId="08DA487A">
      <w:pPr>
        <w:pStyle w:val="Normalny"/>
        <w:bidi w:val="0"/>
        <w:jc w:val="right"/>
        <w:rPr>
          <w:noProof w:val="0"/>
          <w:lang w:val="pl-PL"/>
        </w:rPr>
      </w:pPr>
    </w:p>
    <w:sectPr w:rsidRPr="00DF5451" w:rsidR="00E46327">
      <w:headerReference w:type="default" r:id="rId15"/>
      <w:footerReference w:type="default" r:id="rId16"/>
      <w:headerReference w:type="first" r:id="rId17"/>
      <w:footerReference w:type="first" r:id="rId18"/>
      <w:pgSz w:w="11906" w:h="16838" w:orient="portrait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3D30" w:rsidP="00E46327" w:rsidRDefault="00E53D30" w14:paraId="6560E7B3" w14:textId="77777777">
      <w:pPr>
        <w:spacing w:after="0" w:line="240" w:lineRule="auto"/>
      </w:pPr>
      <w:r>
        <w:separator/>
      </w:r>
    </w:p>
  </w:endnote>
  <w:endnote w:type="continuationSeparator" w:id="0">
    <w:p w:rsidR="00E53D30" w:rsidP="00E46327" w:rsidRDefault="00E53D30" w14:paraId="5BF8EC3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6040" w:type="dxa"/>
      <w:tblLayout w:type="fixed"/>
      <w:tblLook w:val="06A0" w:firstRow="1" w:lastRow="0" w:firstColumn="1" w:lastColumn="0" w:noHBand="1" w:noVBand="1"/>
    </w:tblPr>
    <w:tblGrid>
      <w:gridCol w:w="3020"/>
      <w:gridCol w:w="3020"/>
    </w:tblGrid>
    <w:tr w:rsidR="00416EA8" w:rsidTr="541D4073" w14:paraId="7563FB69" w14:textId="77777777">
      <w:trPr>
        <w:trHeight w:val="300"/>
      </w:trPr>
      <w:tc>
        <w:tcPr>
          <w:tcW w:w="3020" w:type="dxa"/>
          <w:tcMar/>
        </w:tcPr>
        <w:p w:rsidR="00416EA8" w:rsidP="4C0F9C26" w:rsidRDefault="00416EA8" w14:paraId="3CC687D9" w14:textId="3A29FFE7">
          <w:pPr>
            <w:pStyle w:val="Nagwek"/>
            <w:ind w:left="-115"/>
          </w:pPr>
        </w:p>
      </w:tc>
      <w:tc>
        <w:tcPr>
          <w:tcW w:w="3020" w:type="dxa"/>
          <w:tcMar/>
        </w:tcPr>
        <w:p w:rsidR="00416EA8" w:rsidP="4C0F9C26" w:rsidRDefault="00416EA8" w14:paraId="6D7563C0" w14:textId="48532F24">
          <w:pPr>
            <w:pStyle w:val="Nagwek"/>
            <w:jc w:val="center"/>
          </w:pPr>
        </w:p>
      </w:tc>
    </w:tr>
  </w:tbl>
  <w:p w:rsidR="00416EA8" w:rsidP="4C0F9C26" w:rsidRDefault="00416EA8" w14:paraId="73316BE9" w14:textId="2759B30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416EA8" w:rsidTr="4C0F9C26" w14:paraId="29C41AF7" w14:textId="77777777">
      <w:trPr>
        <w:trHeight w:val="300"/>
      </w:trPr>
      <w:tc>
        <w:tcPr>
          <w:tcW w:w="3020" w:type="dxa"/>
        </w:tcPr>
        <w:p w:rsidR="00416EA8" w:rsidP="4C0F9C26" w:rsidRDefault="00416EA8" w14:paraId="36A9A1E5" w14:textId="4D8B9BA6">
          <w:pPr>
            <w:pStyle w:val="Nagwek"/>
            <w:ind w:left="-115"/>
          </w:pPr>
        </w:p>
      </w:tc>
      <w:tc>
        <w:tcPr>
          <w:tcW w:w="3020" w:type="dxa"/>
        </w:tcPr>
        <w:p w:rsidR="00416EA8" w:rsidP="4C0F9C26" w:rsidRDefault="00416EA8" w14:paraId="24CD0A52" w14:textId="03D9C7CF">
          <w:pPr>
            <w:pStyle w:val="Nagwek"/>
            <w:jc w:val="center"/>
          </w:pPr>
        </w:p>
      </w:tc>
      <w:tc>
        <w:tcPr>
          <w:tcW w:w="3020" w:type="dxa"/>
        </w:tcPr>
        <w:p w:rsidR="00416EA8" w:rsidP="4C0F9C26" w:rsidRDefault="00416EA8" w14:paraId="77DDB917" w14:textId="0A4F1105">
          <w:pPr>
            <w:pStyle w:val="Nagwek"/>
            <w:ind w:right="-115"/>
            <w:jc w:val="right"/>
          </w:pPr>
        </w:p>
      </w:tc>
    </w:tr>
  </w:tbl>
  <w:p w:rsidR="00416EA8" w:rsidP="4C0F9C26" w:rsidRDefault="00416EA8" w14:paraId="1C897DDA" w14:textId="3E89A8B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3D30" w:rsidP="00E46327" w:rsidRDefault="00E53D30" w14:paraId="0DD336F7" w14:textId="77777777">
      <w:pPr>
        <w:spacing w:after="0" w:line="240" w:lineRule="auto"/>
      </w:pPr>
      <w:r>
        <w:separator/>
      </w:r>
    </w:p>
  </w:footnote>
  <w:footnote w:type="continuationSeparator" w:id="0">
    <w:p w:rsidR="00E53D30" w:rsidP="00E46327" w:rsidRDefault="00E53D30" w14:paraId="7437BEF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416EA8" w:rsidTr="4C0F9C26" w14:paraId="013D9F64" w14:textId="77777777">
      <w:trPr>
        <w:trHeight w:val="300"/>
      </w:trPr>
      <w:tc>
        <w:tcPr>
          <w:tcW w:w="3020" w:type="dxa"/>
        </w:tcPr>
        <w:p w:rsidR="00416EA8" w:rsidP="4C0F9C26" w:rsidRDefault="00416EA8" w14:paraId="0EFA826F" w14:textId="5BEFDDA8">
          <w:pPr>
            <w:pStyle w:val="Nagwek"/>
            <w:ind w:left="-115"/>
          </w:pPr>
        </w:p>
      </w:tc>
      <w:tc>
        <w:tcPr>
          <w:tcW w:w="3020" w:type="dxa"/>
        </w:tcPr>
        <w:p w:rsidR="00416EA8" w:rsidP="4C0F9C26" w:rsidRDefault="00416EA8" w14:paraId="7838DE54" w14:textId="67281F2A">
          <w:pPr>
            <w:pStyle w:val="Nagwek"/>
            <w:jc w:val="center"/>
          </w:pPr>
        </w:p>
      </w:tc>
      <w:tc>
        <w:tcPr>
          <w:tcW w:w="3020" w:type="dxa"/>
        </w:tcPr>
        <w:p w:rsidR="00416EA8" w:rsidP="4C0F9C26" w:rsidRDefault="00416EA8" w14:paraId="0A810696" w14:textId="61274799">
          <w:pPr>
            <w:pStyle w:val="Nagwek"/>
            <w:ind w:right="-115"/>
            <w:jc w:val="right"/>
          </w:pPr>
        </w:p>
      </w:tc>
    </w:tr>
  </w:tbl>
  <w:p w:rsidR="00416EA8" w:rsidP="4C0F9C26" w:rsidRDefault="00416EA8" w14:paraId="4A96A503" w14:textId="6423C30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416EA8" w:rsidTr="04E6D276" w14:paraId="25F44FFC" w14:textId="77777777">
      <w:trPr>
        <w:trHeight w:val="300"/>
      </w:trPr>
      <w:tc>
        <w:tcPr>
          <w:tcW w:w="3020" w:type="dxa"/>
          <w:tcMar/>
        </w:tcPr>
        <w:p w:rsidR="00416EA8" w:rsidP="4C0F9C26" w:rsidRDefault="00416EA8" w14:paraId="5AE587CC" w14:textId="5A79D1AB">
          <w:pPr>
            <w:pStyle w:val="Nagwek"/>
            <w:ind w:left="-115"/>
          </w:pPr>
          <w:r w:rsidR="541D4073">
            <w:rPr/>
            <w:t>KONKURS “DYPLOM DOSTĘPNY”</w:t>
          </w:r>
        </w:p>
      </w:tc>
      <w:tc>
        <w:tcPr>
          <w:tcW w:w="3020" w:type="dxa"/>
          <w:tcMar/>
        </w:tcPr>
        <w:p w:rsidR="00416EA8" w:rsidP="4C0F9C26" w:rsidRDefault="00416EA8" w14:paraId="11DB9DC0" w14:textId="46325057">
          <w:pPr>
            <w:pStyle w:val="Nagwek"/>
            <w:jc w:val="center"/>
          </w:pPr>
        </w:p>
      </w:tc>
      <w:tc>
        <w:tcPr>
          <w:tcW w:w="3020" w:type="dxa"/>
          <w:tcMar/>
        </w:tcPr>
        <w:p w:rsidR="00416EA8" w:rsidP="04E6D276" w:rsidRDefault="00416EA8" w14:paraId="0F9CED47" w14:textId="2B8D377E">
          <w:pPr>
            <w:pStyle w:val="Nagwek"/>
            <w:suppressLineNumbers w:val="0"/>
            <w:bidi w:val="0"/>
            <w:spacing w:before="0" w:beforeAutospacing="off" w:after="0" w:afterAutospacing="off" w:line="240" w:lineRule="auto"/>
            <w:ind w:left="0" w:right="-115"/>
            <w:jc w:val="right"/>
          </w:pPr>
          <w:r w:rsidR="04E6D276">
            <w:rPr/>
            <w:t>DEKLARACJA DOSTĘPNOŚCI</w:t>
          </w:r>
        </w:p>
      </w:tc>
    </w:tr>
  </w:tbl>
  <w:p w:rsidR="00416EA8" w:rsidP="4C0F9C26" w:rsidRDefault="00416EA8" w14:paraId="445F3270" w14:textId="3F745BA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69">
    <w:nsid w:val="35dc2424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8">
    <w:nsid w:val="56015ecc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7">
    <w:nsid w:val="718a7a87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6">
    <w:nsid w:val="2db2515e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5">
    <w:nsid w:val="38d83e4c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502531f4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6fb14f02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3dfb0c5e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3ec8347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0">
    <w:nsid w:val="5647e62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1068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7292589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5943cfb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1068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4f12055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rial Narrow" w:hAnsi="Arial Narro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2722fd5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1111265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66c9c4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77ff9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7e8acbe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1">
    <w:nsid w:val="7b95e5f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0">
    <w:nsid w:val="45757ae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9">
    <w:nsid w:val="3b676c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8">
    <w:nsid w:val="5b807bd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7">
    <w:nsid w:val="1b84f78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4d42ca7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60867bb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1accdf1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nsid w:val="424aa02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25cbe4f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854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74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94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014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734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454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74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94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614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31550b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854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74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94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014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734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454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74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94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614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239857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854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74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94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014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734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454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74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94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614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1910321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854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74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94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014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734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454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74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94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614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4464c7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62D1F59"/>
    <w:multiLevelType w:val="multilevel"/>
    <w:tmpl w:val="391A16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836FBA"/>
    <w:multiLevelType w:val="multilevel"/>
    <w:tmpl w:val="C2F2647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3738FB"/>
    <w:multiLevelType w:val="multilevel"/>
    <w:tmpl w:val="3AE6072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1D55903"/>
    <w:multiLevelType w:val="multilevel"/>
    <w:tmpl w:val="25DCCF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2AE621B"/>
    <w:multiLevelType w:val="multilevel"/>
    <w:tmpl w:val="E1F4EA3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37B0C7A"/>
    <w:multiLevelType w:val="multilevel"/>
    <w:tmpl w:val="48625B3E"/>
    <w:lvl w:ilvl="0">
      <w:start w:val="2"/>
      <w:numFmt w:val="decimal"/>
      <w:lvlText w:val="%1"/>
      <w:lvlJc w:val="left"/>
      <w:pPr>
        <w:ind w:left="360" w:hanging="360"/>
      </w:pPr>
      <w:rPr>
        <w:rFonts w:hint="default" w:eastAsiaTheme="minorEastAsia" w:cstheme="minorBidi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 w:eastAsiaTheme="minorEastAsia" w:cstheme="minorBidi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eastAsiaTheme="minorEastAsia" w:cstheme="minorBidi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 w:eastAsiaTheme="minorEastAsia" w:cstheme="minorBidi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 w:eastAsiaTheme="minorEastAsia" w:cstheme="minorBidi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 w:eastAsiaTheme="minorEastAsia" w:cstheme="minorBidi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 w:eastAsiaTheme="minorEastAsia" w:cstheme="minorBidi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 w:eastAsiaTheme="minorEastAsia" w:cstheme="minorBidi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 w:eastAsiaTheme="minorEastAsia" w:cstheme="minorBidi"/>
      </w:rPr>
    </w:lvl>
  </w:abstractNum>
  <w:abstractNum w:abstractNumId="6" w15:restartNumberingAfterBreak="0">
    <w:nsid w:val="16DD4F1E"/>
    <w:multiLevelType w:val="multilevel"/>
    <w:tmpl w:val="EB2207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hint="default" w:ascii="Symbol" w:hAnsi="Symbol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5072DAB"/>
    <w:multiLevelType w:val="hybridMultilevel"/>
    <w:tmpl w:val="679E83CA"/>
    <w:lvl w:ilvl="0" w:tplc="0415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29184126"/>
    <w:multiLevelType w:val="multilevel"/>
    <w:tmpl w:val="391A16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9" w15:restartNumberingAfterBreak="0">
    <w:nsid w:val="2FE34ED0"/>
    <w:multiLevelType w:val="hybridMultilevel"/>
    <w:tmpl w:val="7CDA4BC4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20C450F"/>
    <w:multiLevelType w:val="hybridMultilevel"/>
    <w:tmpl w:val="31F83D06"/>
    <w:lvl w:ilvl="0" w:tplc="0415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1" w15:restartNumberingAfterBreak="0">
    <w:nsid w:val="32E1130B"/>
    <w:multiLevelType w:val="multilevel"/>
    <w:tmpl w:val="8398C1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hint="default" w:ascii="Symbol" w:hAnsi="Symbol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hint="default" w:ascii="Symbol" w:hAnsi="Symbol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3D3616F"/>
    <w:multiLevelType w:val="hybridMultilevel"/>
    <w:tmpl w:val="4C1C40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F4384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88A37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B672991"/>
    <w:multiLevelType w:val="hybridMultilevel"/>
    <w:tmpl w:val="A15CE1C4"/>
    <w:lvl w:ilvl="0" w:tplc="A6F48C72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E4EF7"/>
    <w:multiLevelType w:val="multilevel"/>
    <w:tmpl w:val="1EF64096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D002E32"/>
    <w:multiLevelType w:val="hybridMultilevel"/>
    <w:tmpl w:val="EF923CAC"/>
    <w:lvl w:ilvl="0" w:tplc="1A96475C">
      <w:start w:val="1"/>
      <w:numFmt w:val="decimal"/>
      <w:lvlText w:val="%1."/>
      <w:lvlJc w:val="left"/>
      <w:pPr>
        <w:ind w:left="1020" w:hanging="360"/>
      </w:pPr>
    </w:lvl>
    <w:lvl w:ilvl="1" w:tplc="0336859A">
      <w:start w:val="1"/>
      <w:numFmt w:val="decimal"/>
      <w:lvlText w:val="%2."/>
      <w:lvlJc w:val="left"/>
      <w:pPr>
        <w:ind w:left="1020" w:hanging="360"/>
      </w:pPr>
    </w:lvl>
    <w:lvl w:ilvl="2" w:tplc="D88020F6">
      <w:start w:val="1"/>
      <w:numFmt w:val="decimal"/>
      <w:lvlText w:val="%3."/>
      <w:lvlJc w:val="left"/>
      <w:pPr>
        <w:ind w:left="1020" w:hanging="360"/>
      </w:pPr>
    </w:lvl>
    <w:lvl w:ilvl="3" w:tplc="FBA0D4AA">
      <w:start w:val="1"/>
      <w:numFmt w:val="decimal"/>
      <w:lvlText w:val="%4."/>
      <w:lvlJc w:val="left"/>
      <w:pPr>
        <w:ind w:left="1020" w:hanging="360"/>
      </w:pPr>
    </w:lvl>
    <w:lvl w:ilvl="4" w:tplc="0E400D0A">
      <w:start w:val="1"/>
      <w:numFmt w:val="decimal"/>
      <w:lvlText w:val="%5."/>
      <w:lvlJc w:val="left"/>
      <w:pPr>
        <w:ind w:left="1020" w:hanging="360"/>
      </w:pPr>
    </w:lvl>
    <w:lvl w:ilvl="5" w:tplc="B47C6946">
      <w:start w:val="1"/>
      <w:numFmt w:val="decimal"/>
      <w:lvlText w:val="%6."/>
      <w:lvlJc w:val="left"/>
      <w:pPr>
        <w:ind w:left="1020" w:hanging="360"/>
      </w:pPr>
    </w:lvl>
    <w:lvl w:ilvl="6" w:tplc="418E7848">
      <w:start w:val="1"/>
      <w:numFmt w:val="decimal"/>
      <w:lvlText w:val="%7."/>
      <w:lvlJc w:val="left"/>
      <w:pPr>
        <w:ind w:left="1020" w:hanging="360"/>
      </w:pPr>
    </w:lvl>
    <w:lvl w:ilvl="7" w:tplc="07ACC58A">
      <w:start w:val="1"/>
      <w:numFmt w:val="decimal"/>
      <w:lvlText w:val="%8."/>
      <w:lvlJc w:val="left"/>
      <w:pPr>
        <w:ind w:left="1020" w:hanging="360"/>
      </w:pPr>
    </w:lvl>
    <w:lvl w:ilvl="8" w:tplc="C5C6E8A4">
      <w:start w:val="1"/>
      <w:numFmt w:val="decimal"/>
      <w:lvlText w:val="%9."/>
      <w:lvlJc w:val="left"/>
      <w:pPr>
        <w:ind w:left="1020" w:hanging="360"/>
      </w:pPr>
    </w:lvl>
  </w:abstractNum>
  <w:abstractNum w:abstractNumId="18" w15:restartNumberingAfterBreak="0">
    <w:nsid w:val="4EF00E80"/>
    <w:multiLevelType w:val="hybridMultilevel"/>
    <w:tmpl w:val="FC68AD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18AF0F"/>
    <w:multiLevelType w:val="hybridMultilevel"/>
    <w:tmpl w:val="C4488E1A"/>
    <w:lvl w:ilvl="0" w:tplc="11008AF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2C072AA">
      <w:start w:val="1"/>
      <w:numFmt w:val="bullet"/>
      <w:lvlText w:val="o"/>
      <w:lvlJc w:val="left"/>
      <w:pPr>
        <w:ind w:left="1440" w:hanging="360"/>
      </w:pPr>
      <w:rPr>
        <w:rFonts w:hint="default" w:ascii="Symbol" w:hAnsi="Symbol"/>
      </w:rPr>
    </w:lvl>
    <w:lvl w:ilvl="2" w:tplc="58C8423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BE5F1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B005AE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846A22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C1411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42E79F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0FCEB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3E843A3"/>
    <w:multiLevelType w:val="multilevel"/>
    <w:tmpl w:val="3AE6072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4C02097"/>
    <w:multiLevelType w:val="multilevel"/>
    <w:tmpl w:val="331C361C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8655115"/>
    <w:multiLevelType w:val="multilevel"/>
    <w:tmpl w:val="D6F8983E"/>
    <w:lvl w:ilvl="0">
      <w:start w:val="1"/>
      <w:numFmt w:val="decimal"/>
      <w:lvlText w:val="%1"/>
      <w:lvlJc w:val="left"/>
      <w:pPr>
        <w:ind w:left="360" w:hanging="360"/>
      </w:pPr>
      <w:rPr>
        <w:rFonts w:hint="default" w:eastAsiaTheme="minorEastAsia" w:cstheme="minorBidi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 w:eastAsiaTheme="minorEastAsia" w:cstheme="minorBidi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eastAsiaTheme="minorEastAsia" w:cstheme="minorBidi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 w:eastAsiaTheme="minorEastAsia" w:cstheme="minorBidi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 w:eastAsiaTheme="minorEastAsia" w:cstheme="minorBidi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 w:eastAsiaTheme="minorEastAsia" w:cstheme="minorBidi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 w:eastAsiaTheme="minorEastAsia" w:cstheme="minorBidi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 w:eastAsiaTheme="minorEastAsia" w:cstheme="minorBidi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 w:eastAsiaTheme="minorEastAsia" w:cstheme="minorBidi"/>
      </w:rPr>
    </w:lvl>
  </w:abstractNum>
  <w:abstractNum w:abstractNumId="23" w15:restartNumberingAfterBreak="0">
    <w:nsid w:val="59BD7017"/>
    <w:multiLevelType w:val="multilevel"/>
    <w:tmpl w:val="D6F8983E"/>
    <w:lvl w:ilvl="0">
      <w:start w:val="1"/>
      <w:numFmt w:val="decimal"/>
      <w:lvlText w:val="%1"/>
      <w:lvlJc w:val="left"/>
      <w:pPr>
        <w:ind w:left="360" w:hanging="360"/>
      </w:pPr>
      <w:rPr>
        <w:rFonts w:hint="default" w:eastAsiaTheme="minorEastAsia" w:cstheme="minorBidi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 w:eastAsiaTheme="minorEastAsia" w:cstheme="minorBidi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eastAsiaTheme="minorEastAsia" w:cstheme="minorBidi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 w:eastAsiaTheme="minorEastAsia" w:cstheme="minorBidi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 w:eastAsiaTheme="minorEastAsia" w:cstheme="minorBidi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 w:eastAsiaTheme="minorEastAsia" w:cstheme="minorBidi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 w:eastAsiaTheme="minorEastAsia" w:cstheme="minorBidi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 w:eastAsiaTheme="minorEastAsia" w:cstheme="minorBidi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 w:eastAsiaTheme="minorEastAsia" w:cstheme="minorBidi"/>
      </w:rPr>
    </w:lvl>
  </w:abstractNum>
  <w:abstractNum w:abstractNumId="24" w15:restartNumberingAfterBreak="0">
    <w:nsid w:val="60770C52"/>
    <w:multiLevelType w:val="hybridMultilevel"/>
    <w:tmpl w:val="A23EA410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18744FE"/>
    <w:multiLevelType w:val="multilevel"/>
    <w:tmpl w:val="8398C1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hint="default" w:ascii="Symbol" w:hAnsi="Symbol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hint="default" w:ascii="Symbol" w:hAnsi="Symbol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2423747"/>
    <w:multiLevelType w:val="multilevel"/>
    <w:tmpl w:val="60A4D71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28542EE"/>
    <w:multiLevelType w:val="multilevel"/>
    <w:tmpl w:val="391A16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B987D71"/>
    <w:multiLevelType w:val="multilevel"/>
    <w:tmpl w:val="5296BB62"/>
    <w:lvl w:ilvl="0">
      <w:start w:val="1"/>
      <w:numFmt w:val="decimal"/>
      <w:pStyle w:val="Nagwek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276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EBF5A57"/>
    <w:multiLevelType w:val="multilevel"/>
    <w:tmpl w:val="16562A6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EC13437"/>
    <w:multiLevelType w:val="multilevel"/>
    <w:tmpl w:val="E3282BE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32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04C663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058ADA1"/>
    <w:multiLevelType w:val="hybridMultilevel"/>
    <w:tmpl w:val="C792C016"/>
    <w:lvl w:ilvl="0" w:tplc="9CF4ED7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B91C16D8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DD22F53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1AE09C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4D60CECC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0E563FFE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466AB5AC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95614D6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A332471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3" w15:restartNumberingAfterBreak="0">
    <w:nsid w:val="724D6BEB"/>
    <w:multiLevelType w:val="hybridMultilevel"/>
    <w:tmpl w:val="BA32BC10"/>
    <w:lvl w:ilvl="0" w:tplc="397CCA98">
      <w:start w:val="1"/>
      <w:numFmt w:val="bullet"/>
      <w:lvlText w:val=""/>
      <w:lvlJc w:val="left"/>
      <w:pPr>
        <w:ind w:left="1584" w:hanging="360"/>
      </w:pPr>
      <w:rPr>
        <w:rFonts w:hint="default" w:ascii="Symbol" w:hAnsi="Symbol"/>
      </w:rPr>
    </w:lvl>
    <w:lvl w:ilvl="1" w:tplc="BB122762">
      <w:start w:val="1"/>
      <w:numFmt w:val="bullet"/>
      <w:lvlText w:val="o"/>
      <w:lvlJc w:val="left"/>
      <w:pPr>
        <w:ind w:left="2304" w:hanging="360"/>
      </w:pPr>
      <w:rPr>
        <w:rFonts w:hint="default" w:ascii="Courier New" w:hAnsi="Courier New"/>
      </w:rPr>
    </w:lvl>
    <w:lvl w:ilvl="2" w:tplc="524A6F74">
      <w:start w:val="1"/>
      <w:numFmt w:val="bullet"/>
      <w:lvlText w:val=""/>
      <w:lvlJc w:val="left"/>
      <w:pPr>
        <w:ind w:left="3024" w:hanging="360"/>
      </w:pPr>
      <w:rPr>
        <w:rFonts w:hint="default" w:ascii="Wingdings" w:hAnsi="Wingdings"/>
      </w:rPr>
    </w:lvl>
    <w:lvl w:ilvl="3" w:tplc="26145928">
      <w:start w:val="1"/>
      <w:numFmt w:val="bullet"/>
      <w:lvlText w:val=""/>
      <w:lvlJc w:val="left"/>
      <w:pPr>
        <w:ind w:left="3744" w:hanging="360"/>
      </w:pPr>
      <w:rPr>
        <w:rFonts w:hint="default" w:ascii="Symbol" w:hAnsi="Symbol"/>
      </w:rPr>
    </w:lvl>
    <w:lvl w:ilvl="4" w:tplc="C9DA6D96">
      <w:start w:val="1"/>
      <w:numFmt w:val="bullet"/>
      <w:lvlText w:val="o"/>
      <w:lvlJc w:val="left"/>
      <w:pPr>
        <w:ind w:left="4464" w:hanging="360"/>
      </w:pPr>
      <w:rPr>
        <w:rFonts w:hint="default" w:ascii="Courier New" w:hAnsi="Courier New"/>
      </w:rPr>
    </w:lvl>
    <w:lvl w:ilvl="5" w:tplc="AA7A835A">
      <w:start w:val="1"/>
      <w:numFmt w:val="bullet"/>
      <w:lvlText w:val=""/>
      <w:lvlJc w:val="left"/>
      <w:pPr>
        <w:ind w:left="5184" w:hanging="360"/>
      </w:pPr>
      <w:rPr>
        <w:rFonts w:hint="default" w:ascii="Wingdings" w:hAnsi="Wingdings"/>
      </w:rPr>
    </w:lvl>
    <w:lvl w:ilvl="6" w:tplc="A31CFF4C">
      <w:start w:val="1"/>
      <w:numFmt w:val="bullet"/>
      <w:lvlText w:val=""/>
      <w:lvlJc w:val="left"/>
      <w:pPr>
        <w:ind w:left="5904" w:hanging="360"/>
      </w:pPr>
      <w:rPr>
        <w:rFonts w:hint="default" w:ascii="Symbol" w:hAnsi="Symbol"/>
      </w:rPr>
    </w:lvl>
    <w:lvl w:ilvl="7" w:tplc="C2E691F6">
      <w:start w:val="1"/>
      <w:numFmt w:val="bullet"/>
      <w:lvlText w:val="o"/>
      <w:lvlJc w:val="left"/>
      <w:pPr>
        <w:ind w:left="6624" w:hanging="360"/>
      </w:pPr>
      <w:rPr>
        <w:rFonts w:hint="default" w:ascii="Courier New" w:hAnsi="Courier New"/>
      </w:rPr>
    </w:lvl>
    <w:lvl w:ilvl="8" w:tplc="18CEF3DC">
      <w:start w:val="1"/>
      <w:numFmt w:val="bullet"/>
      <w:lvlText w:val=""/>
      <w:lvlJc w:val="left"/>
      <w:pPr>
        <w:ind w:left="7344" w:hanging="360"/>
      </w:pPr>
      <w:rPr>
        <w:rFonts w:hint="default" w:ascii="Wingdings" w:hAnsi="Wingdings"/>
      </w:rPr>
    </w:lvl>
  </w:abstractNum>
  <w:abstractNum w:abstractNumId="34" w15:restartNumberingAfterBreak="0">
    <w:nsid w:val="7A8337A6"/>
    <w:multiLevelType w:val="multilevel"/>
    <w:tmpl w:val="25DCCF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B4302B0"/>
    <w:multiLevelType w:val="hybridMultilevel"/>
    <w:tmpl w:val="A34AB9D6"/>
    <w:lvl w:ilvl="0" w:tplc="04150001">
      <w:start w:val="1"/>
      <w:numFmt w:val="bullet"/>
      <w:lvlText w:val=""/>
      <w:lvlJc w:val="left"/>
      <w:pPr>
        <w:ind w:left="1508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2228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948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668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4388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5108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828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548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7268" w:hanging="360"/>
      </w:pPr>
      <w:rPr>
        <w:rFonts w:hint="default" w:ascii="Wingdings" w:hAnsi="Wingdings"/>
      </w:rPr>
    </w:lvl>
  </w:abstractNum>
  <w:abstractNum w:abstractNumId="36" w15:restartNumberingAfterBreak="0">
    <w:nsid w:val="7DE465A8"/>
    <w:multiLevelType w:val="hybridMultilevel"/>
    <w:tmpl w:val="3296201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7" w15:restartNumberingAfterBreak="0">
    <w:nsid w:val="7FE30A73"/>
    <w:multiLevelType w:val="multilevel"/>
    <w:tmpl w:val="D6F8983E"/>
    <w:lvl w:ilvl="0">
      <w:start w:val="1"/>
      <w:numFmt w:val="decimal"/>
      <w:lvlText w:val="%1"/>
      <w:lvlJc w:val="left"/>
      <w:pPr>
        <w:ind w:left="360" w:hanging="360"/>
      </w:pPr>
      <w:rPr>
        <w:rFonts w:hint="default" w:eastAsiaTheme="minorEastAsia" w:cstheme="minorBidi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 w:eastAsiaTheme="minorEastAsia" w:cstheme="minorBidi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eastAsiaTheme="minorEastAsia" w:cstheme="minorBidi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 w:eastAsiaTheme="minorEastAsia" w:cstheme="minorBidi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 w:eastAsiaTheme="minorEastAsia" w:cstheme="minorBidi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 w:eastAsiaTheme="minorEastAsia" w:cstheme="minorBidi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 w:eastAsiaTheme="minorEastAsia" w:cstheme="minorBidi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 w:eastAsiaTheme="minorEastAsia" w:cstheme="minorBidi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 w:eastAsiaTheme="minorEastAsia" w:cstheme="minorBidi"/>
      </w:rPr>
    </w:lvl>
  </w:abstractNum>
  <w:num w:numId="70">
    <w:abstractNumId w:val="69"/>
  </w:num>
  <w:num w:numId="69">
    <w:abstractNumId w:val="68"/>
  </w:num>
  <w:num w:numId="68">
    <w:abstractNumId w:val="67"/>
  </w:num>
  <w:num w:numId="67">
    <w:abstractNumId w:val="66"/>
  </w:num>
  <w:num w:numId="66">
    <w:abstractNumId w:val="65"/>
  </w:num>
  <w:num w:numId="65">
    <w:abstractNumId w:val="64"/>
  </w:num>
  <w:num w:numId="64">
    <w:abstractNumId w:val="63"/>
  </w:num>
  <w:num w:numId="63">
    <w:abstractNumId w:val="62"/>
  </w:num>
  <w:num w:numId="62">
    <w:abstractNumId w:val="61"/>
  </w: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1">
    <w:abstractNumId w:val="32"/>
  </w:num>
  <w:num w:numId="2">
    <w:abstractNumId w:val="33"/>
  </w:num>
  <w:num w:numId="3">
    <w:abstractNumId w:val="19"/>
  </w:num>
  <w:num w:numId="4">
    <w:abstractNumId w:val="21"/>
  </w:num>
  <w:num w:numId="5">
    <w:abstractNumId w:val="28"/>
  </w:num>
  <w:num w:numId="6">
    <w:abstractNumId w:val="4"/>
  </w:num>
  <w:num w:numId="7">
    <w:abstractNumId w:val="36"/>
  </w:num>
  <w:num w:numId="8">
    <w:abstractNumId w:val="14"/>
  </w:num>
  <w:num w:numId="9">
    <w:abstractNumId w:val="29"/>
  </w:num>
  <w:num w:numId="10">
    <w:abstractNumId w:val="35"/>
  </w:num>
  <w:num w:numId="11">
    <w:abstractNumId w:val="7"/>
  </w:num>
  <w:num w:numId="12">
    <w:abstractNumId w:val="17"/>
  </w:num>
  <w:num w:numId="13">
    <w:abstractNumId w:val="27"/>
  </w:num>
  <w:num w:numId="14">
    <w:abstractNumId w:val="0"/>
  </w:num>
  <w:num w:numId="15">
    <w:abstractNumId w:val="8"/>
  </w:num>
  <w:num w:numId="16">
    <w:abstractNumId w:val="30"/>
  </w:num>
  <w:num w:numId="17">
    <w:abstractNumId w:val="22"/>
  </w:num>
  <w:num w:numId="18">
    <w:abstractNumId w:val="37"/>
  </w:num>
  <w:num w:numId="19">
    <w:abstractNumId w:val="23"/>
  </w:num>
  <w:num w:numId="20">
    <w:abstractNumId w:val="5"/>
  </w:num>
  <w:num w:numId="21">
    <w:abstractNumId w:val="3"/>
  </w:num>
  <w:num w:numId="22">
    <w:abstractNumId w:val="26"/>
  </w:num>
  <w:num w:numId="23">
    <w:abstractNumId w:val="34"/>
  </w:num>
  <w:num w:numId="24">
    <w:abstractNumId w:val="1"/>
  </w:num>
  <w:num w:numId="25">
    <w:abstractNumId w:val="20"/>
  </w:num>
  <w:num w:numId="26">
    <w:abstractNumId w:val="2"/>
  </w:num>
  <w:num w:numId="27">
    <w:abstractNumId w:val="12"/>
  </w:num>
  <w:num w:numId="28">
    <w:abstractNumId w:val="13"/>
  </w:num>
  <w:num w:numId="29">
    <w:abstractNumId w:val="31"/>
  </w:num>
  <w:num w:numId="30">
    <w:abstractNumId w:val="24"/>
  </w:num>
  <w:num w:numId="31">
    <w:abstractNumId w:val="9"/>
  </w:num>
  <w:num w:numId="32">
    <w:abstractNumId w:val="10"/>
  </w:num>
  <w:num w:numId="33">
    <w:abstractNumId w:val="6"/>
  </w:num>
  <w:num w:numId="34">
    <w:abstractNumId w:val="11"/>
  </w:num>
  <w:num w:numId="35">
    <w:abstractNumId w:val="25"/>
  </w:num>
  <w:num w:numId="36">
    <w:abstractNumId w:val="18"/>
  </w:num>
  <w:num w:numId="37">
    <w:abstractNumId w:val="15"/>
  </w:num>
  <w:num w:numId="38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22"/>
  <w:proofState w:spelling="clean" w:grammar="dirty"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MTc2MrMwNzE1MDNQ0lEKTi0uzszPAykwrgUAffbOUiwAAAA="/>
  </w:docVars>
  <w:rsids>
    <w:rsidRoot w:val="0085198F"/>
    <w:rsid w:val="00003B00"/>
    <w:rsid w:val="0001145C"/>
    <w:rsid w:val="000177A6"/>
    <w:rsid w:val="000460EC"/>
    <w:rsid w:val="00070DFF"/>
    <w:rsid w:val="00073F49"/>
    <w:rsid w:val="000913EF"/>
    <w:rsid w:val="000A13F6"/>
    <w:rsid w:val="000B5563"/>
    <w:rsid w:val="000B5F69"/>
    <w:rsid w:val="000BE29B"/>
    <w:rsid w:val="000D0296"/>
    <w:rsid w:val="000D1852"/>
    <w:rsid w:val="000D719D"/>
    <w:rsid w:val="000E2798"/>
    <w:rsid w:val="000F1648"/>
    <w:rsid w:val="000F16DB"/>
    <w:rsid w:val="000F408F"/>
    <w:rsid w:val="000F790C"/>
    <w:rsid w:val="00110534"/>
    <w:rsid w:val="001112BA"/>
    <w:rsid w:val="00111ECC"/>
    <w:rsid w:val="0011F3B6"/>
    <w:rsid w:val="001229FE"/>
    <w:rsid w:val="00126712"/>
    <w:rsid w:val="00154D36"/>
    <w:rsid w:val="00165A17"/>
    <w:rsid w:val="00183368"/>
    <w:rsid w:val="00190ABE"/>
    <w:rsid w:val="001A0E1D"/>
    <w:rsid w:val="001D251E"/>
    <w:rsid w:val="001D29A8"/>
    <w:rsid w:val="001D7F4A"/>
    <w:rsid w:val="001E440F"/>
    <w:rsid w:val="00220CC0"/>
    <w:rsid w:val="00265653"/>
    <w:rsid w:val="00266B26"/>
    <w:rsid w:val="00267DB6"/>
    <w:rsid w:val="00270158"/>
    <w:rsid w:val="00270BE3"/>
    <w:rsid w:val="00271B9D"/>
    <w:rsid w:val="002741D6"/>
    <w:rsid w:val="00283D01"/>
    <w:rsid w:val="00287776"/>
    <w:rsid w:val="0029F320"/>
    <w:rsid w:val="002B0826"/>
    <w:rsid w:val="002B0C7C"/>
    <w:rsid w:val="002B5F13"/>
    <w:rsid w:val="002C6569"/>
    <w:rsid w:val="002D5E0E"/>
    <w:rsid w:val="002D6B98"/>
    <w:rsid w:val="002E51C5"/>
    <w:rsid w:val="002E6BA2"/>
    <w:rsid w:val="002F4575"/>
    <w:rsid w:val="00302204"/>
    <w:rsid w:val="00305C29"/>
    <w:rsid w:val="003162A1"/>
    <w:rsid w:val="0032163C"/>
    <w:rsid w:val="003230E3"/>
    <w:rsid w:val="0033460D"/>
    <w:rsid w:val="003364F3"/>
    <w:rsid w:val="003551D4"/>
    <w:rsid w:val="003602FD"/>
    <w:rsid w:val="00367A84"/>
    <w:rsid w:val="00370AD2"/>
    <w:rsid w:val="0037157B"/>
    <w:rsid w:val="003770B8"/>
    <w:rsid w:val="00385E80"/>
    <w:rsid w:val="00386173"/>
    <w:rsid w:val="003A0317"/>
    <w:rsid w:val="003A1F5C"/>
    <w:rsid w:val="003B47EA"/>
    <w:rsid w:val="003B7B21"/>
    <w:rsid w:val="003C59F0"/>
    <w:rsid w:val="003D1F70"/>
    <w:rsid w:val="003E1412"/>
    <w:rsid w:val="003E3311"/>
    <w:rsid w:val="004026ED"/>
    <w:rsid w:val="00415F22"/>
    <w:rsid w:val="00416EA8"/>
    <w:rsid w:val="00441A1A"/>
    <w:rsid w:val="00446AE5"/>
    <w:rsid w:val="004733EE"/>
    <w:rsid w:val="0048277E"/>
    <w:rsid w:val="004827E9"/>
    <w:rsid w:val="00490784"/>
    <w:rsid w:val="0049361D"/>
    <w:rsid w:val="00495F32"/>
    <w:rsid w:val="004C01CC"/>
    <w:rsid w:val="004D7C04"/>
    <w:rsid w:val="004F0CBA"/>
    <w:rsid w:val="004F1124"/>
    <w:rsid w:val="004F1FBC"/>
    <w:rsid w:val="004F77C0"/>
    <w:rsid w:val="004F7C10"/>
    <w:rsid w:val="00503969"/>
    <w:rsid w:val="00541692"/>
    <w:rsid w:val="00544FC2"/>
    <w:rsid w:val="00546E71"/>
    <w:rsid w:val="0055082F"/>
    <w:rsid w:val="00552CBF"/>
    <w:rsid w:val="00566C55"/>
    <w:rsid w:val="0058360B"/>
    <w:rsid w:val="00583B93"/>
    <w:rsid w:val="005A4D41"/>
    <w:rsid w:val="005B0E9D"/>
    <w:rsid w:val="005C2445"/>
    <w:rsid w:val="005C3398"/>
    <w:rsid w:val="005D07E4"/>
    <w:rsid w:val="005D55FA"/>
    <w:rsid w:val="005D6305"/>
    <w:rsid w:val="005E3E97"/>
    <w:rsid w:val="00623FC8"/>
    <w:rsid w:val="006261E5"/>
    <w:rsid w:val="00627D25"/>
    <w:rsid w:val="006314B1"/>
    <w:rsid w:val="006371F4"/>
    <w:rsid w:val="00637E24"/>
    <w:rsid w:val="00650BE6"/>
    <w:rsid w:val="00675748"/>
    <w:rsid w:val="00675A08"/>
    <w:rsid w:val="006839B5"/>
    <w:rsid w:val="006876F2"/>
    <w:rsid w:val="00690BA9"/>
    <w:rsid w:val="00692C9B"/>
    <w:rsid w:val="0069310F"/>
    <w:rsid w:val="006A35A7"/>
    <w:rsid w:val="006B4C51"/>
    <w:rsid w:val="006C3A8D"/>
    <w:rsid w:val="006D35D9"/>
    <w:rsid w:val="006E3440"/>
    <w:rsid w:val="006E3DAC"/>
    <w:rsid w:val="006E54C6"/>
    <w:rsid w:val="0072689C"/>
    <w:rsid w:val="00735F0A"/>
    <w:rsid w:val="007508F7"/>
    <w:rsid w:val="00764EE6"/>
    <w:rsid w:val="0076771D"/>
    <w:rsid w:val="0076784A"/>
    <w:rsid w:val="007A430E"/>
    <w:rsid w:val="007B2101"/>
    <w:rsid w:val="007C2094"/>
    <w:rsid w:val="007C6AA7"/>
    <w:rsid w:val="007E1F9E"/>
    <w:rsid w:val="00801C5D"/>
    <w:rsid w:val="008058BB"/>
    <w:rsid w:val="00810CC3"/>
    <w:rsid w:val="0081567A"/>
    <w:rsid w:val="0082025B"/>
    <w:rsid w:val="008268B5"/>
    <w:rsid w:val="0085198F"/>
    <w:rsid w:val="008663E7"/>
    <w:rsid w:val="00871485"/>
    <w:rsid w:val="00893F4D"/>
    <w:rsid w:val="008A6DC0"/>
    <w:rsid w:val="008A7D04"/>
    <w:rsid w:val="008B1464"/>
    <w:rsid w:val="008D1525"/>
    <w:rsid w:val="008F0B1B"/>
    <w:rsid w:val="008F5DF1"/>
    <w:rsid w:val="00900647"/>
    <w:rsid w:val="00901018"/>
    <w:rsid w:val="009079B1"/>
    <w:rsid w:val="00910A97"/>
    <w:rsid w:val="00925DA3"/>
    <w:rsid w:val="0093147B"/>
    <w:rsid w:val="00931CD8"/>
    <w:rsid w:val="00932323"/>
    <w:rsid w:val="00937B23"/>
    <w:rsid w:val="00942701"/>
    <w:rsid w:val="00943A9F"/>
    <w:rsid w:val="00951D3A"/>
    <w:rsid w:val="00951EFC"/>
    <w:rsid w:val="009522AB"/>
    <w:rsid w:val="0095294E"/>
    <w:rsid w:val="0095354A"/>
    <w:rsid w:val="00971C6E"/>
    <w:rsid w:val="0097423D"/>
    <w:rsid w:val="009755A4"/>
    <w:rsid w:val="0098104D"/>
    <w:rsid w:val="009A1B18"/>
    <w:rsid w:val="009B60D7"/>
    <w:rsid w:val="009C556D"/>
    <w:rsid w:val="009F1A8F"/>
    <w:rsid w:val="009F4805"/>
    <w:rsid w:val="00A02FF8"/>
    <w:rsid w:val="00A06E82"/>
    <w:rsid w:val="00A1514A"/>
    <w:rsid w:val="00A42CAA"/>
    <w:rsid w:val="00A5259B"/>
    <w:rsid w:val="00A6530B"/>
    <w:rsid w:val="00A767CF"/>
    <w:rsid w:val="00A82D78"/>
    <w:rsid w:val="00A94724"/>
    <w:rsid w:val="00AB4877"/>
    <w:rsid w:val="00AC2D53"/>
    <w:rsid w:val="00AE2942"/>
    <w:rsid w:val="00AE3FB4"/>
    <w:rsid w:val="00AE47E5"/>
    <w:rsid w:val="00AF41F3"/>
    <w:rsid w:val="00AF64A9"/>
    <w:rsid w:val="00B1026E"/>
    <w:rsid w:val="00B15B2C"/>
    <w:rsid w:val="00B53B01"/>
    <w:rsid w:val="00B55D23"/>
    <w:rsid w:val="00B711E5"/>
    <w:rsid w:val="00B71496"/>
    <w:rsid w:val="00BB3AA6"/>
    <w:rsid w:val="00BC016D"/>
    <w:rsid w:val="00BC0A87"/>
    <w:rsid w:val="00BD0447"/>
    <w:rsid w:val="00BD125C"/>
    <w:rsid w:val="00BD1D40"/>
    <w:rsid w:val="00BD5B69"/>
    <w:rsid w:val="00BD7746"/>
    <w:rsid w:val="00BF243D"/>
    <w:rsid w:val="00BF40B6"/>
    <w:rsid w:val="00BF6B72"/>
    <w:rsid w:val="00C00D93"/>
    <w:rsid w:val="00C124F9"/>
    <w:rsid w:val="00C13A90"/>
    <w:rsid w:val="00C15E05"/>
    <w:rsid w:val="00C2077F"/>
    <w:rsid w:val="00C20E0B"/>
    <w:rsid w:val="00C225CF"/>
    <w:rsid w:val="00C50614"/>
    <w:rsid w:val="00C524FB"/>
    <w:rsid w:val="00C57173"/>
    <w:rsid w:val="00C72A06"/>
    <w:rsid w:val="00C74395"/>
    <w:rsid w:val="00C75F44"/>
    <w:rsid w:val="00C92196"/>
    <w:rsid w:val="00C925AF"/>
    <w:rsid w:val="00C92D26"/>
    <w:rsid w:val="00CA2827"/>
    <w:rsid w:val="00CB1531"/>
    <w:rsid w:val="00CB185B"/>
    <w:rsid w:val="00CB5DFA"/>
    <w:rsid w:val="00CC67D2"/>
    <w:rsid w:val="00CD28AE"/>
    <w:rsid w:val="00CD3EAE"/>
    <w:rsid w:val="00CE20F7"/>
    <w:rsid w:val="00CE30D8"/>
    <w:rsid w:val="00CE6D0A"/>
    <w:rsid w:val="00D03D8C"/>
    <w:rsid w:val="00D175DC"/>
    <w:rsid w:val="00D37BEF"/>
    <w:rsid w:val="00D41D16"/>
    <w:rsid w:val="00D47658"/>
    <w:rsid w:val="00D51469"/>
    <w:rsid w:val="00D67FC4"/>
    <w:rsid w:val="00D73DF5"/>
    <w:rsid w:val="00DB366D"/>
    <w:rsid w:val="00DB53F7"/>
    <w:rsid w:val="00DB6C7E"/>
    <w:rsid w:val="00DC3979"/>
    <w:rsid w:val="00DC5993"/>
    <w:rsid w:val="00DD2522"/>
    <w:rsid w:val="00DD61BB"/>
    <w:rsid w:val="00DF5451"/>
    <w:rsid w:val="00DF59CF"/>
    <w:rsid w:val="00E15378"/>
    <w:rsid w:val="00E27428"/>
    <w:rsid w:val="00E319B0"/>
    <w:rsid w:val="00E3669D"/>
    <w:rsid w:val="00E41342"/>
    <w:rsid w:val="00E42C79"/>
    <w:rsid w:val="00E46327"/>
    <w:rsid w:val="00E47E6D"/>
    <w:rsid w:val="00E53D30"/>
    <w:rsid w:val="00E65182"/>
    <w:rsid w:val="00E73182"/>
    <w:rsid w:val="00E77132"/>
    <w:rsid w:val="00E8361A"/>
    <w:rsid w:val="00E8698B"/>
    <w:rsid w:val="00E970A2"/>
    <w:rsid w:val="00EB707F"/>
    <w:rsid w:val="00EC4BCC"/>
    <w:rsid w:val="00ED33A5"/>
    <w:rsid w:val="00EF00D6"/>
    <w:rsid w:val="00EF034C"/>
    <w:rsid w:val="00F15E8C"/>
    <w:rsid w:val="00F16F6B"/>
    <w:rsid w:val="00F204A1"/>
    <w:rsid w:val="00F36ABC"/>
    <w:rsid w:val="00F41F64"/>
    <w:rsid w:val="00F447FF"/>
    <w:rsid w:val="00F53EE8"/>
    <w:rsid w:val="00F84F6C"/>
    <w:rsid w:val="00F96936"/>
    <w:rsid w:val="00FB1426"/>
    <w:rsid w:val="00FB1730"/>
    <w:rsid w:val="00FD1533"/>
    <w:rsid w:val="00FD18F2"/>
    <w:rsid w:val="00FD4E71"/>
    <w:rsid w:val="00FD5A14"/>
    <w:rsid w:val="00FF2785"/>
    <w:rsid w:val="00FF3E16"/>
    <w:rsid w:val="011C5158"/>
    <w:rsid w:val="020839CA"/>
    <w:rsid w:val="021F90D0"/>
    <w:rsid w:val="0269A72C"/>
    <w:rsid w:val="026C26DE"/>
    <w:rsid w:val="02AAB916"/>
    <w:rsid w:val="0306DA03"/>
    <w:rsid w:val="035D105D"/>
    <w:rsid w:val="03E4B5EF"/>
    <w:rsid w:val="0415452F"/>
    <w:rsid w:val="0423A61D"/>
    <w:rsid w:val="047C8EF6"/>
    <w:rsid w:val="048C35AB"/>
    <w:rsid w:val="04E6D276"/>
    <w:rsid w:val="0576A4E7"/>
    <w:rsid w:val="05EFEEFD"/>
    <w:rsid w:val="05F0F353"/>
    <w:rsid w:val="065EE4A3"/>
    <w:rsid w:val="066F4791"/>
    <w:rsid w:val="072B7811"/>
    <w:rsid w:val="073FDEF4"/>
    <w:rsid w:val="075CDC89"/>
    <w:rsid w:val="0873BD47"/>
    <w:rsid w:val="0A061FE1"/>
    <w:rsid w:val="0B36F558"/>
    <w:rsid w:val="0B6116E8"/>
    <w:rsid w:val="0C02957C"/>
    <w:rsid w:val="0C94489F"/>
    <w:rsid w:val="0C9E2C89"/>
    <w:rsid w:val="0CB86565"/>
    <w:rsid w:val="0CE7CD9D"/>
    <w:rsid w:val="0CF4F6EF"/>
    <w:rsid w:val="0CF687C9"/>
    <w:rsid w:val="0CFF94D1"/>
    <w:rsid w:val="0D4F242D"/>
    <w:rsid w:val="0DFF1C99"/>
    <w:rsid w:val="0EF9E770"/>
    <w:rsid w:val="0F627078"/>
    <w:rsid w:val="0F6F6C3F"/>
    <w:rsid w:val="0F724488"/>
    <w:rsid w:val="0FBAE1E3"/>
    <w:rsid w:val="101AEAA3"/>
    <w:rsid w:val="1036FD70"/>
    <w:rsid w:val="10687215"/>
    <w:rsid w:val="10B6B375"/>
    <w:rsid w:val="11B38F33"/>
    <w:rsid w:val="12E8BA7F"/>
    <w:rsid w:val="1476EF71"/>
    <w:rsid w:val="14D47336"/>
    <w:rsid w:val="14DF4810"/>
    <w:rsid w:val="14E909D6"/>
    <w:rsid w:val="1588E8F7"/>
    <w:rsid w:val="17896453"/>
    <w:rsid w:val="17BC1089"/>
    <w:rsid w:val="17F3F658"/>
    <w:rsid w:val="1875C236"/>
    <w:rsid w:val="18A653AA"/>
    <w:rsid w:val="18C4CB2F"/>
    <w:rsid w:val="192DBA46"/>
    <w:rsid w:val="19925537"/>
    <w:rsid w:val="19BB69D0"/>
    <w:rsid w:val="1A7315D7"/>
    <w:rsid w:val="1A7D2C50"/>
    <w:rsid w:val="1A9147A8"/>
    <w:rsid w:val="1B06627B"/>
    <w:rsid w:val="1BCBEF68"/>
    <w:rsid w:val="1C4D8D73"/>
    <w:rsid w:val="1CFFCA14"/>
    <w:rsid w:val="1D00CB5A"/>
    <w:rsid w:val="1D3D7242"/>
    <w:rsid w:val="1E743C5B"/>
    <w:rsid w:val="1E743C5B"/>
    <w:rsid w:val="1F1CEEC7"/>
    <w:rsid w:val="1F64928F"/>
    <w:rsid w:val="1FB25327"/>
    <w:rsid w:val="2167F903"/>
    <w:rsid w:val="226EA95E"/>
    <w:rsid w:val="23BF2730"/>
    <w:rsid w:val="2482C7BC"/>
    <w:rsid w:val="249E5030"/>
    <w:rsid w:val="249E5030"/>
    <w:rsid w:val="258DD009"/>
    <w:rsid w:val="26AC31FA"/>
    <w:rsid w:val="273C36CC"/>
    <w:rsid w:val="27E55393"/>
    <w:rsid w:val="27FA456B"/>
    <w:rsid w:val="28375967"/>
    <w:rsid w:val="287A0655"/>
    <w:rsid w:val="28B402A0"/>
    <w:rsid w:val="2918989E"/>
    <w:rsid w:val="295A479C"/>
    <w:rsid w:val="29E840E8"/>
    <w:rsid w:val="2A70DE18"/>
    <w:rsid w:val="2AE73EAA"/>
    <w:rsid w:val="2BC9824B"/>
    <w:rsid w:val="2BCEB9F0"/>
    <w:rsid w:val="2BCF64E1"/>
    <w:rsid w:val="2C0231F0"/>
    <w:rsid w:val="2C0231F0"/>
    <w:rsid w:val="2C91A315"/>
    <w:rsid w:val="2E19EBB0"/>
    <w:rsid w:val="2E343798"/>
    <w:rsid w:val="2EA3C0E5"/>
    <w:rsid w:val="2F058566"/>
    <w:rsid w:val="30449223"/>
    <w:rsid w:val="30CE25BB"/>
    <w:rsid w:val="318FB933"/>
    <w:rsid w:val="31A17AC7"/>
    <w:rsid w:val="31BFD491"/>
    <w:rsid w:val="32B54136"/>
    <w:rsid w:val="33149406"/>
    <w:rsid w:val="332C9A24"/>
    <w:rsid w:val="33C07A11"/>
    <w:rsid w:val="3417D9E7"/>
    <w:rsid w:val="348B7CBA"/>
    <w:rsid w:val="34FC8007"/>
    <w:rsid w:val="356F26B4"/>
    <w:rsid w:val="35DDF2A2"/>
    <w:rsid w:val="361B40D5"/>
    <w:rsid w:val="3670FB51"/>
    <w:rsid w:val="36ADD882"/>
    <w:rsid w:val="36E97D87"/>
    <w:rsid w:val="36F979FF"/>
    <w:rsid w:val="372091E2"/>
    <w:rsid w:val="37650873"/>
    <w:rsid w:val="377A3234"/>
    <w:rsid w:val="380B52EB"/>
    <w:rsid w:val="38699BB6"/>
    <w:rsid w:val="38699BB6"/>
    <w:rsid w:val="3885C311"/>
    <w:rsid w:val="3976DED8"/>
    <w:rsid w:val="39A1935B"/>
    <w:rsid w:val="39AF041A"/>
    <w:rsid w:val="39AFA167"/>
    <w:rsid w:val="3A0948A5"/>
    <w:rsid w:val="3A1D954B"/>
    <w:rsid w:val="3A55C107"/>
    <w:rsid w:val="3AC4FFD2"/>
    <w:rsid w:val="3B3CCEA8"/>
    <w:rsid w:val="3C35D2F4"/>
    <w:rsid w:val="3D32374A"/>
    <w:rsid w:val="3D76F9C8"/>
    <w:rsid w:val="3D76F9C8"/>
    <w:rsid w:val="3DF169C6"/>
    <w:rsid w:val="3E386D76"/>
    <w:rsid w:val="3E9E700C"/>
    <w:rsid w:val="3EEC6AD1"/>
    <w:rsid w:val="3EEC6AD1"/>
    <w:rsid w:val="3EFDFB20"/>
    <w:rsid w:val="3F3F5F86"/>
    <w:rsid w:val="3F493A59"/>
    <w:rsid w:val="3F493A59"/>
    <w:rsid w:val="3F6EB57D"/>
    <w:rsid w:val="3FA71D44"/>
    <w:rsid w:val="3FA71D44"/>
    <w:rsid w:val="3FABF18E"/>
    <w:rsid w:val="40E34224"/>
    <w:rsid w:val="428C5909"/>
    <w:rsid w:val="43276854"/>
    <w:rsid w:val="434B51C7"/>
    <w:rsid w:val="43D02824"/>
    <w:rsid w:val="44B4275A"/>
    <w:rsid w:val="44C3840F"/>
    <w:rsid w:val="44C3840F"/>
    <w:rsid w:val="450FEDC5"/>
    <w:rsid w:val="456476FE"/>
    <w:rsid w:val="4574BAFB"/>
    <w:rsid w:val="459FFE4D"/>
    <w:rsid w:val="45D21813"/>
    <w:rsid w:val="45F3D094"/>
    <w:rsid w:val="470FAAA5"/>
    <w:rsid w:val="47402EB3"/>
    <w:rsid w:val="4784D88F"/>
    <w:rsid w:val="4788DEDC"/>
    <w:rsid w:val="4795FC38"/>
    <w:rsid w:val="48DE3307"/>
    <w:rsid w:val="4943E5D2"/>
    <w:rsid w:val="49525E33"/>
    <w:rsid w:val="496D7DC0"/>
    <w:rsid w:val="499C74FF"/>
    <w:rsid w:val="4A1AACA5"/>
    <w:rsid w:val="4A42F797"/>
    <w:rsid w:val="4A9B4C25"/>
    <w:rsid w:val="4AA78A85"/>
    <w:rsid w:val="4ADB93D8"/>
    <w:rsid w:val="4BC20016"/>
    <w:rsid w:val="4BC53AED"/>
    <w:rsid w:val="4C0F9C26"/>
    <w:rsid w:val="4C1F18C5"/>
    <w:rsid w:val="4CA05822"/>
    <w:rsid w:val="4D1BBE7C"/>
    <w:rsid w:val="4EB17A48"/>
    <w:rsid w:val="4F54A4E4"/>
    <w:rsid w:val="4FF3DD52"/>
    <w:rsid w:val="4FFA7DE1"/>
    <w:rsid w:val="4FFA7DE1"/>
    <w:rsid w:val="5007087A"/>
    <w:rsid w:val="50968627"/>
    <w:rsid w:val="51E09C33"/>
    <w:rsid w:val="524DAA76"/>
    <w:rsid w:val="52EB3FB9"/>
    <w:rsid w:val="53C0149C"/>
    <w:rsid w:val="53E547D9"/>
    <w:rsid w:val="541D4073"/>
    <w:rsid w:val="5461793F"/>
    <w:rsid w:val="54678C4F"/>
    <w:rsid w:val="54ACAC12"/>
    <w:rsid w:val="551D3B8D"/>
    <w:rsid w:val="5526FD61"/>
    <w:rsid w:val="55B5C1A5"/>
    <w:rsid w:val="56123A7D"/>
    <w:rsid w:val="5759FFF1"/>
    <w:rsid w:val="576F9215"/>
    <w:rsid w:val="5857C036"/>
    <w:rsid w:val="58CB6297"/>
    <w:rsid w:val="5908BB2A"/>
    <w:rsid w:val="59435910"/>
    <w:rsid w:val="59979C98"/>
    <w:rsid w:val="59C20F8C"/>
    <w:rsid w:val="5A1C0402"/>
    <w:rsid w:val="5A268094"/>
    <w:rsid w:val="5A39E119"/>
    <w:rsid w:val="5AC5FD3F"/>
    <w:rsid w:val="5B001344"/>
    <w:rsid w:val="5B4806CE"/>
    <w:rsid w:val="5B65C843"/>
    <w:rsid w:val="5C1EA322"/>
    <w:rsid w:val="5C2AF0A7"/>
    <w:rsid w:val="5CDC1563"/>
    <w:rsid w:val="5D14C0AA"/>
    <w:rsid w:val="5D4D7D00"/>
    <w:rsid w:val="5F82AB31"/>
    <w:rsid w:val="5F985F5A"/>
    <w:rsid w:val="5FCA3CD9"/>
    <w:rsid w:val="6007EA8E"/>
    <w:rsid w:val="60697927"/>
    <w:rsid w:val="606CE2F6"/>
    <w:rsid w:val="6295CCBD"/>
    <w:rsid w:val="62E1023B"/>
    <w:rsid w:val="63B40520"/>
    <w:rsid w:val="64135DD6"/>
    <w:rsid w:val="648DC2EF"/>
    <w:rsid w:val="64C7717A"/>
    <w:rsid w:val="64F8BAEC"/>
    <w:rsid w:val="658A4B00"/>
    <w:rsid w:val="65F52579"/>
    <w:rsid w:val="67AE66A9"/>
    <w:rsid w:val="67C54FC4"/>
    <w:rsid w:val="67FBB7D0"/>
    <w:rsid w:val="68A8FDA7"/>
    <w:rsid w:val="68B548A6"/>
    <w:rsid w:val="6960C67A"/>
    <w:rsid w:val="69DCB309"/>
    <w:rsid w:val="6A9E7248"/>
    <w:rsid w:val="6B46BE79"/>
    <w:rsid w:val="6BBDFE6B"/>
    <w:rsid w:val="6C109639"/>
    <w:rsid w:val="6C51E967"/>
    <w:rsid w:val="6D172094"/>
    <w:rsid w:val="6D18187D"/>
    <w:rsid w:val="6D456CD2"/>
    <w:rsid w:val="6D69A986"/>
    <w:rsid w:val="6D8C3D4F"/>
    <w:rsid w:val="6DDA909A"/>
    <w:rsid w:val="6E28BFC3"/>
    <w:rsid w:val="6E2B3A04"/>
    <w:rsid w:val="6E89A904"/>
    <w:rsid w:val="6EE73694"/>
    <w:rsid w:val="6EEAD2BD"/>
    <w:rsid w:val="6EF4B3C9"/>
    <w:rsid w:val="6F31F14F"/>
    <w:rsid w:val="6F4B279D"/>
    <w:rsid w:val="6F607CC9"/>
    <w:rsid w:val="6F8C8220"/>
    <w:rsid w:val="7031CD81"/>
    <w:rsid w:val="71619903"/>
    <w:rsid w:val="71B37697"/>
    <w:rsid w:val="71CD6699"/>
    <w:rsid w:val="71CF8734"/>
    <w:rsid w:val="721D1AE8"/>
    <w:rsid w:val="722D5B09"/>
    <w:rsid w:val="72470331"/>
    <w:rsid w:val="73C40635"/>
    <w:rsid w:val="73ED78DC"/>
    <w:rsid w:val="73F6AC20"/>
    <w:rsid w:val="740E4A5B"/>
    <w:rsid w:val="745D05EA"/>
    <w:rsid w:val="758B620E"/>
    <w:rsid w:val="75914DBE"/>
    <w:rsid w:val="7614C8A7"/>
    <w:rsid w:val="7641F868"/>
    <w:rsid w:val="767283DF"/>
    <w:rsid w:val="7A6B7DA6"/>
    <w:rsid w:val="7AEE0867"/>
    <w:rsid w:val="7AF45EC8"/>
    <w:rsid w:val="7B178F44"/>
    <w:rsid w:val="7B50EFBF"/>
    <w:rsid w:val="7B5B4BB1"/>
    <w:rsid w:val="7B5B4BB1"/>
    <w:rsid w:val="7BAD79D7"/>
    <w:rsid w:val="7BF8C08F"/>
    <w:rsid w:val="7C76499F"/>
    <w:rsid w:val="7C7E3FD8"/>
    <w:rsid w:val="7C86387D"/>
    <w:rsid w:val="7E2AB616"/>
    <w:rsid w:val="7F589F04"/>
    <w:rsid w:val="7F9218E7"/>
    <w:rsid w:val="7FA4D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606491F9"/>
  <w15:chartTrackingRefBased/>
  <w15:docId w15:val="{81D9C772-B70F-4A5B-BD98-837E352FEB3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ny" w:default="1">
    <w:name w:val="Normal"/>
    <w:qFormat/>
    <w:rsid w:val="000B5F69"/>
    <w:rPr>
      <w:rFonts w:ascii="Arial Narrow" w:hAnsi="Arial Narrow" w:eastAsiaTheme="minorEastAsia"/>
      <w:lang w:eastAsia="pl-PL"/>
    </w:rPr>
  </w:style>
  <w:style w:type="paragraph" w:styleId="Nagwek1">
    <w:uiPriority w:val="9"/>
    <w:name w:val="heading 1"/>
    <w:basedOn w:val="Normalny"/>
    <w:next w:val="Normalny"/>
    <w:link w:val="Nagwek1Znak"/>
    <w:qFormat/>
    <w:rsid w:val="2E19EBB0"/>
    <w:rPr>
      <w:rFonts w:eastAsia="Arial" w:cs="" w:asciiTheme="minorAscii" w:hAnsiTheme="minorAscii" w:cstheme="majorBidi"/>
      <w:b w:val="1"/>
      <w:bCs w:val="1"/>
      <w:sz w:val="24"/>
      <w:szCs w:val="24"/>
    </w:rPr>
    <w:pPr>
      <w:keepNext w:val="1"/>
      <w:keepLines w:val="1"/>
      <w:spacing w:before="240" w:after="240" w:line="240" w:lineRule="auto"/>
      <w:ind w:left="0" w:hanging="360"/>
      <w:contextualSpacing/>
      <w:outlineLvl w:val="0"/>
    </w:pPr>
  </w:style>
  <w:style w:type="character" w:styleId="Domylnaczcionkaakapitu" w:default="1">
    <w:name w:val="Default Paragraph Font"/>
    <w:uiPriority w:val="1"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F457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2F4575"/>
    <w:rPr>
      <w:color w:val="0563C1" w:themeColor="hyperlink"/>
      <w:u w:val="single"/>
    </w:rPr>
  </w:style>
  <w:style w:type="character" w:styleId="Wyrnienieintensywne">
    <w:name w:val="Intense Emphasis"/>
    <w:basedOn w:val="Domylnaczcionkaakapitu"/>
    <w:uiPriority w:val="21"/>
    <w:qFormat/>
    <w:rsid w:val="002F4575"/>
    <w:rPr>
      <w:i/>
      <w:iCs/>
      <w:color w:val="5B9BD5" w:themeColor="accent1"/>
    </w:rPr>
  </w:style>
  <w:style w:type="character" w:styleId="Nagwek1Znak" w:customStyle="true">
    <w:uiPriority w:val="9"/>
    <w:name w:val="Nagłówek 1 Znak"/>
    <w:basedOn w:val="Domylnaczcionkaakapitu"/>
    <w:link w:val="Nagwek1"/>
    <w:rsid w:val="2E19EBB0"/>
    <w:rPr>
      <w:rFonts w:ascii="Arial Narrow" w:hAnsi="Arial Narrow" w:eastAsia="Arial" w:cs="" w:asciiTheme="minorAscii" w:hAnsiTheme="minorAscii" w:eastAsiaTheme="minorEastAsia" w:cstheme="majorBidi"/>
      <w:b w:val="1"/>
      <w:bCs w:val="1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E6BA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rsid w:val="002E6BA2"/>
    <w:rPr>
      <w:rFonts w:ascii="Times New Roman" w:hAnsi="Times New Roman" w:cs="Times New Roman" w:eastAsiaTheme="minorEastAsia"/>
      <w:sz w:val="18"/>
      <w:szCs w:val="18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C3A8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C3A8D"/>
    <w:pPr>
      <w:spacing w:line="240" w:lineRule="auto"/>
    </w:pPr>
    <w:rPr>
      <w:sz w:val="20"/>
      <w:szCs w:val="20"/>
    </w:rPr>
  </w:style>
  <w:style w:type="character" w:styleId="TekstkomentarzaZnak" w:customStyle="1">
    <w:name w:val="Tekst komentarza Znak"/>
    <w:basedOn w:val="Domylnaczcionkaakapitu"/>
    <w:link w:val="Tekstkomentarza"/>
    <w:uiPriority w:val="99"/>
    <w:rsid w:val="006C3A8D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C3A8D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006C3A8D"/>
    <w:rPr>
      <w:rFonts w:eastAsiaTheme="minorEastAsia"/>
      <w:b/>
      <w:bCs/>
      <w:sz w:val="20"/>
      <w:szCs w:val="20"/>
      <w:lang w:eastAsia="pl-PL"/>
    </w:rPr>
  </w:style>
  <w:style w:type="paragraph" w:styleId="Default" w:customStyle="1">
    <w:name w:val="Default"/>
    <w:rsid w:val="00073F4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1D251E"/>
    <w:pPr>
      <w:spacing w:after="0" w:line="240" w:lineRule="auto"/>
    </w:pPr>
    <w:rPr>
      <w:rFonts w:eastAsiaTheme="minorEastAsia"/>
      <w:lang w:eastAsia="pl-PL"/>
    </w:rPr>
  </w:style>
  <w:style w:type="character" w:styleId="Nierozpoznanawzmianka1" w:customStyle="1">
    <w:name w:val="Nierozpoznana wzmianka1"/>
    <w:basedOn w:val="Domylnaczcionkaakapitu"/>
    <w:uiPriority w:val="99"/>
    <w:semiHidden/>
    <w:unhideWhenUsed/>
    <w:rsid w:val="00F15E8C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DF5451"/>
    <w:pPr>
      <w:spacing w:after="0" w:line="240" w:lineRule="auto"/>
    </w:p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omylnaczcionkaakapitu"/>
    <w:rsid w:val="0001145C"/>
  </w:style>
  <w:style w:type="paragraph" w:styleId="Bezodstpw">
    <w:name w:val="No Spacing"/>
    <w:uiPriority w:val="1"/>
    <w:qFormat/>
    <w:rsid w:val="000B5F69"/>
    <w:pPr>
      <w:spacing w:after="0" w:line="240" w:lineRule="auto"/>
    </w:pPr>
    <w:rPr>
      <w:rFonts w:eastAsiaTheme="minorEastAsia"/>
      <w:lang w:eastAsia="pl-PL"/>
    </w:rPr>
  </w:style>
  <w:style w:type="paragraph" w:styleId="Nagwekspisutreci">
    <w:uiPriority w:val="39"/>
    <w:name w:val="TOC Heading"/>
    <w:basedOn w:val="Nagwek1"/>
    <w:next w:val="Normalny"/>
    <w:unhideWhenUsed/>
    <w:qFormat/>
    <w:rsid w:val="2E19EBB0"/>
    <w:rPr>
      <w:rFonts w:ascii="Calibri Light" w:hAnsi="Calibri Light" w:eastAsia="等线 Light" w:asciiTheme="majorAscii" w:hAnsiTheme="majorAscii" w:eastAsiaTheme="majorEastAsia"/>
      <w:b w:val="0"/>
      <w:bCs w:val="0"/>
      <w:color w:val="2E74B5" w:themeColor="accent1" w:themeTint="FF" w:themeShade="BF"/>
      <w:sz w:val="32"/>
      <w:szCs w:val="32"/>
    </w:rPr>
    <w:pPr>
      <w:spacing w:after="0"/>
    </w:pPr>
  </w:style>
  <w:style w:type="paragraph" w:styleId="Spistreci1">
    <w:name w:val="toc 1"/>
    <w:basedOn w:val="Normalny"/>
    <w:next w:val="Normalny"/>
    <w:autoRedefine/>
    <w:uiPriority w:val="39"/>
    <w:unhideWhenUsed/>
    <w:rsid w:val="003770B8"/>
    <w:pPr>
      <w:spacing w:after="100"/>
    </w:pPr>
  </w:style>
  <w:style w:type="paragraph" w:styleId="Nagwek">
    <w:name w:val="header"/>
    <w:basedOn w:val="Normalny"/>
    <w:uiPriority w:val="99"/>
    <w:unhideWhenUsed/>
    <w:rsid w:val="4C0F9C26"/>
    <w:pPr>
      <w:tabs>
        <w:tab w:val="center" w:pos="4680"/>
        <w:tab w:val="right" w:pos="9360"/>
      </w:tabs>
      <w:spacing w:after="0" w:line="240" w:lineRule="auto"/>
    </w:pPr>
  </w:style>
  <w:style w:type="paragraph" w:styleId="Stopka">
    <w:name w:val="footer"/>
    <w:basedOn w:val="Normalny"/>
    <w:uiPriority w:val="99"/>
    <w:unhideWhenUsed/>
    <w:rsid w:val="4C0F9C26"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434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1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7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90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88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917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48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97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xmlns:thm15="http://schemas.microsoft.com/office/thememl/2012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6caa70a-58a0-407f-8894-29d796e77ea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BAFE0D469A34B8FA78411C40C7EEE" ma:contentTypeVersion="16" ma:contentTypeDescription="Create a new document." ma:contentTypeScope="" ma:versionID="9549f59769bc67e5458949569cbc8916">
  <xsd:schema xmlns:xsd="http://www.w3.org/2001/XMLSchema" xmlns:xs="http://www.w3.org/2001/XMLSchema" xmlns:p="http://schemas.microsoft.com/office/2006/metadata/properties" xmlns:ns3="2e936831-d805-4911-b39f-331553f7c011" xmlns:ns4="96caa70a-58a0-407f-8894-29d796e77ea1" targetNamespace="http://schemas.microsoft.com/office/2006/metadata/properties" ma:root="true" ma:fieldsID="54f1b3cee7ff24e11027ac0760f22dba" ns3:_="" ns4:_="">
    <xsd:import namespace="2e936831-d805-4911-b39f-331553f7c011"/>
    <xsd:import namespace="96caa70a-58a0-407f-8894-29d796e77ea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SearchProperties" minOccurs="0"/>
                <xsd:element ref="ns4:MediaServiceDateTaken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36831-d805-4911-b39f-331553f7c0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caa70a-58a0-407f-8894-29d796e77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85C72-1654-435F-9DEC-6F34743825BF}">
  <ds:schemaRefs>
    <ds:schemaRef ds:uri="http://www.w3.org/XML/1998/namespace"/>
    <ds:schemaRef ds:uri="2e936831-d805-4911-b39f-331553f7c011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96caa70a-58a0-407f-8894-29d796e77ea1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AA5C973-66E0-479C-9F18-F881BEF599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1F4F84-B94E-4BF6-8A31-D12749321F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936831-d805-4911-b39f-331553f7c011"/>
    <ds:schemaRef ds:uri="96caa70a-58a0-407f-8894-29d796e77e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C51A6C-953F-4F67-8DAE-BA0B8F13A7E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RASMUS</dc:creator>
  <keywords/>
  <dc:description/>
  <lastModifiedBy>Barbara Świt-Jankowska</lastModifiedBy>
  <revision>8</revision>
  <lastPrinted>2025-02-27T09:22:00.0000000Z</lastPrinted>
  <dcterms:created xsi:type="dcterms:W3CDTF">2024-12-05T13:34:00.0000000Z</dcterms:created>
  <dcterms:modified xsi:type="dcterms:W3CDTF">2026-07-07T13:15:03.60532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BAFE0D469A34B8FA78411C40C7EEE</vt:lpwstr>
  </property>
</Properties>
</file>